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rPr>
          <w:bCs/>
          <w:b/>
        </w:rPr>
        <w:t xml:space="preserve">Date:</w:t>
      </w:r>
      <w:r>
        <w:t xml:space="preserve"> </w:t>
      </w:r>
      <w:r>
        <w:t xml:space="preserve">April 5, 2024</w:t>
      </w:r>
    </w:p>
    <w:p>
      <w:pPr>
        <w:pStyle w:val="BodyText"/>
      </w:pPr>
      <w:r>
        <w:rPr>
          <w:bCs/>
          <w:b/>
        </w:rPr>
        <w:t xml:space="preserve">To the Hiring Committee,</w:t>
      </w:r>
    </w:p>
    <w:p>
      <w:pPr>
        <w:pStyle w:val="BodyText"/>
      </w:pPr>
      <w:r>
        <w:t xml:space="preserve">I am writing to express my sincere interest in the Veterinarian position at your esteemed establishment in Italy Naples. As a dedicated and passionate veterinary professional with over [X years] of experience, I am eager to contribute my expertise, compassion, and commitment to animal welfare to a dynamic practice located in one of the most culturally rich cities in Europe. The opportunity to serve the community of Naples as a Veterinarian resonates deeply with my career goals, and I am excited about the possibility of joining your team.</w:t>
      </w:r>
    </w:p>
    <w:p>
      <w:pPr>
        <w:pStyle w:val="BodyText"/>
      </w:pPr>
      <w:r>
        <w:t xml:space="preserve">My journey as a Veterinarian began with a profound love for animals and a desire to make a tangible difference in their lives. After obtaining my Doctorate in Veterinary Medicine from [University Name], I have worked in diverse settings, including small animal clinics, emergency care facilities, and mobile veterinary services. These experiences have honed my skills in diagnostic procedures, surgical interventions, preventive care, and client education. I thrive in environments where collaboration and innovation are prioritized to ensure the highest standards of animal health.</w:t>
      </w:r>
    </w:p>
    <w:p>
      <w:pPr>
        <w:pStyle w:val="BodyText"/>
      </w:pPr>
      <w:r>
        <w:t xml:space="preserve">What draws me specifically to Italy Naples is the unique blend of historical significance and modern advancements in veterinary care that this city offers. Naples is not only a hub for art, culture, and cuisine but also a place with distinct challenges and opportunities in animal healthcare. The city’s coastal climate, bustling urban areas, and rich biodiversity create an environment where specialized knowledge of local wildlife, zoonotic diseases, and community-driven pet care is essential. My background in [specific area of expertise, e.g., "exotic animal care" or "preventive medicine"] has prepared me to address these needs with confidence and precision.</w:t>
      </w:r>
    </w:p>
    <w:p>
      <w:pPr>
        <w:pStyle w:val="BodyText"/>
      </w:pPr>
      <w:r>
        <w:t xml:space="preserve">As a Veterinarian with a strong foundation in both clinical practice and client communication, I understand the importance of building trust within the community. In my previous roles, I have consistently prioritized transparency, empathy, and education to empower pet owners with the knowledge they need to care for their animals effectively. Whether it is explaining complex medical procedures in simple terms or offering guidance on nutrition and behavior, I believe that fostering a partnership between veterinarians and clients is key to long-term success.</w:t>
      </w:r>
    </w:p>
    <w:p>
      <w:pPr>
        <w:pStyle w:val="BodyText"/>
      </w:pPr>
      <w:r>
        <w:t xml:space="preserve">Italy Naples presents an exciting opportunity to contribute to a practice that values both technical excellence and compassionate care. I am particularly drawn to your commitment to [mention specific value or initiative of the clinic, e.g., "sustainable veterinary practices" or "community outreach programs"]. My experience in [related skill or achievement] aligns closely with these goals, and I am eager to bring my expertise in areas such as [list relevant skills: e.g., "vaccination protocols," "emergency trauma care," or "pet wellness programs"] to your team. Additionally, my fluency in [language, if applicable] and familiarity with Italian veterinary regulations would enable me to seamlessly integrate into the local healthcare landscape.</w:t>
      </w:r>
    </w:p>
    <w:p>
      <w:pPr>
        <w:pStyle w:val="BodyText"/>
      </w:pPr>
      <w:r>
        <w:t xml:space="preserve">What sets me apart as a Veterinarian is my unwavering dedication to lifelong learning and adaptability in a rapidly evolving field. I regularly attend professional development workshops, participate in veterinary research, and stay updated on advancements in animal medicine through peer-reviewed journals and conferences. This mindset ensures that I can provide cutting-edge care while maintaining the personal touch that clients appreciate. In Naples, where the needs of pets and their owners are as diverse as the city itself, this balance is crucial.</w:t>
      </w:r>
    </w:p>
    <w:p>
      <w:pPr>
        <w:pStyle w:val="BodyText"/>
      </w:pPr>
      <w:r>
        <w:t xml:space="preserve">Furthermore, I have a strong understanding of the cultural nuances that shape veterinary practices in Italy. From recognizing the importance of family-oriented pet ownership to respecting traditional approaches to animal care, I am committed to tailoring my services to meet the unique needs of Naples’ residents. My ability to connect with people from different backgrounds and my sensitivity to local customs will enable me to build meaningful relationships with clients and their pets.</w:t>
      </w:r>
    </w:p>
    <w:p>
      <w:pPr>
        <w:pStyle w:val="BodyText"/>
      </w:pPr>
      <w:r>
        <w:t xml:space="preserve">I am also deeply inspired by the vibrant community spirit of Naples. The city’s dedication to preserving its heritage while embracing innovation mirrors the values I hold as a Veterinarian. I believe that a successful veterinary practice is not just about treating animals but also about contributing to the well-being of the entire community. Whether through educational initiatives, animal welfare advocacy, or partnerships with local organizations, I am eager to play an active role in making Naples a healthier place for both humans and animals.</w:t>
      </w:r>
    </w:p>
    <w:p>
      <w:pPr>
        <w:pStyle w:val="BodyText"/>
      </w:pPr>
      <w:r>
        <w:t xml:space="preserve">Thank you for considering my application. I would be honored to bring my skills, passion, and experience as a Veterinarian to your clinic in Italy Naples. I am confident that my background and dedication align with the mission of your practice, and I am excited about the possibility of contributing to its continued success. Please feel free to contact me at [phone number] or [email address] to discuss how I can further contribut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taly Naples</dc:title>
  <dc:creator/>
  <dc:language>en</dc:language>
  <cp:keywords/>
  <dcterms:created xsi:type="dcterms:W3CDTF">2026-07-23T15:26:45Z</dcterms:created>
  <dcterms:modified xsi:type="dcterms:W3CDTF">2026-07-23T15:26:45Z</dcterms:modified>
</cp:coreProperties>
</file>

<file path=docProps/custom.xml><?xml version="1.0" encoding="utf-8"?>
<Properties xmlns="http://schemas.openxmlformats.org/officeDocument/2006/custom-properties" xmlns:vt="http://schemas.openxmlformats.org/officeDocument/2006/docPropsVTypes"/>
</file>